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4717C6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0CAA48F5" w:rsidR="00DC06DE" w:rsidRPr="004717C6" w:rsidRDefault="005D78AA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0B03C1">
              <w:rPr>
                <w:rFonts w:ascii="Calibri" w:hAnsi="Calibri" w:cs="Calibri"/>
                <w:b/>
                <w:bCs/>
                <w:sz w:val="24"/>
                <w:szCs w:val="24"/>
              </w:rPr>
              <w:t>SPECIALIOS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OS</w:t>
            </w:r>
            <w:r w:rsidRPr="000B03C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PASKIRTIES PASTATO-GAISRINĖS, ELEKTRINĖS G. 10, ELEKTRĖNŲ M. BAIGIAMIEJI STATYBOS DARBAI</w:t>
            </w:r>
          </w:p>
        </w:tc>
      </w:tr>
    </w:tbl>
    <w:p w14:paraId="0C811A87" w14:textId="77777777" w:rsidR="00DC06DE" w:rsidRPr="004717C6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4717C6" w14:paraId="0C6DF36D" w14:textId="77777777" w:rsidTr="00A072E4">
        <w:tc>
          <w:tcPr>
            <w:tcW w:w="2612" w:type="pct"/>
          </w:tcPr>
          <w:p w14:paraId="4B45730E" w14:textId="44BAE6E1" w:rsidR="0061055F" w:rsidRPr="004717C6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4717C6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4717C6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4717C6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4717C6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4717C6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4717C6" w14:paraId="159623BF" w14:textId="77777777" w:rsidTr="0061055F">
        <w:tc>
          <w:tcPr>
            <w:tcW w:w="1418" w:type="dxa"/>
          </w:tcPr>
          <w:p w14:paraId="0F0D8AE5" w14:textId="77777777" w:rsidR="0061055F" w:rsidRPr="004717C6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4717C6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4717C6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4717C6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4717C6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tbl>
    <w:p w14:paraId="5A66D3AD" w14:textId="2FA9392E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4717C6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4717C6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4717C6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4717C6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Pr="004717C6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Pr="004717C6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237EC87B" w14:textId="3B799E5E" w:rsidR="00AD0F3E" w:rsidRPr="004717C6" w:rsidRDefault="007354C1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Specialistų</w:t>
      </w:r>
      <w:r w:rsidR="00AD0F3E" w:rsidRPr="004717C6">
        <w:rPr>
          <w:rFonts w:ascii="Calibri Light" w:hAnsi="Calibri Light" w:cs="Calibri Light"/>
          <w:b/>
          <w:sz w:val="16"/>
          <w:szCs w:val="16"/>
          <w:vertAlign w:val="superscript"/>
          <w:lang w:val="lt-LT"/>
        </w:rPr>
        <w:footnoteReference w:id="1"/>
      </w:r>
      <w:r w:rsidR="00AD0F3E" w:rsidRPr="004717C6">
        <w:rPr>
          <w:rFonts w:ascii="Calibri Light" w:hAnsi="Calibri Light" w:cs="Calibri Light"/>
          <w:b/>
          <w:sz w:val="16"/>
          <w:szCs w:val="16"/>
          <w:lang w:val="lt-LT"/>
        </w:rPr>
        <w:t>, sąrašas ir duomenys:</w:t>
      </w:r>
      <w:r w:rsidR="00AD0F3E" w:rsidRPr="004717C6">
        <w:rPr>
          <w:rFonts w:ascii="Calibri Light" w:hAnsi="Calibri Light" w:cs="Calibri Light"/>
          <w:b/>
          <w:i/>
          <w:sz w:val="16"/>
          <w:szCs w:val="16"/>
          <w:lang w:val="lt-LT"/>
        </w:rPr>
        <w:t xml:space="preserve"> </w:t>
      </w:r>
    </w:p>
    <w:p w14:paraId="51DDCA29" w14:textId="77777777" w:rsidR="00AD0F3E" w:rsidRPr="004717C6" w:rsidRDefault="00AD0F3E" w:rsidP="00AD0F3E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926"/>
        <w:gridCol w:w="2614"/>
        <w:gridCol w:w="1700"/>
        <w:gridCol w:w="5386"/>
        <w:gridCol w:w="2269"/>
        <w:gridCol w:w="2233"/>
      </w:tblGrid>
      <w:tr w:rsidR="006C1C0A" w:rsidRPr="004717C6" w14:paraId="4C5A803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A15891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CF8C10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iūloma pozicija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vertAlign w:val="superscript"/>
                <w:lang w:val="lt-LT"/>
              </w:rPr>
              <w:footnoteReference w:id="2"/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ir  SS reikalavimo punkto numer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3D3667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Vardas, Pavardė</w:t>
            </w: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5CD92B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Nurodyti, ar siūlomas specialistas yra tiekėjo/ ūkio subjekto, kurio pajėgumais remiamasi/subtiekėjo darbuotojas, ar </w:t>
            </w:r>
            <w:proofErr w:type="spellStart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zisubtiekėjas</w:t>
            </w:r>
            <w:proofErr w:type="spellEnd"/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t. y.  bus įdarbintas laimėjimo ir sutarties sudarymo atveju)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438F6" w14:textId="3145A543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Kvalifikacijos atestato Nr.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469C5" w14:textId="77777777" w:rsidR="006C1C0A" w:rsidRPr="004717C6" w:rsidRDefault="006C1C0A" w:rsidP="00AD0F3E">
            <w:pPr>
              <w:pStyle w:val="Betarp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tabos</w:t>
            </w:r>
          </w:p>
        </w:tc>
      </w:tr>
      <w:tr w:rsidR="006C1C0A" w:rsidRPr="004717C6" w14:paraId="7B1258E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62B2" w14:textId="77777777" w:rsidR="006C1C0A" w:rsidRPr="004717C6" w:rsidRDefault="006C1C0A" w:rsidP="00AD0F3E">
            <w:pPr>
              <w:pStyle w:val="Betarp"/>
              <w:numPr>
                <w:ilvl w:val="0"/>
                <w:numId w:val="43"/>
              </w:numP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20A7" w14:textId="557A651B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 w:rsidRPr="004717C6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4.1.1. 1) 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neypatingo statinio statybos darbų vadov</w:t>
            </w:r>
            <w:r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as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, turint</w:t>
            </w:r>
            <w:r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is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 xml:space="preserve"> teisę eiti neypatingo statinio statybos darbų vadovo pareigas. </w:t>
            </w:r>
            <w:r w:rsidR="00002DE4" w:rsidRPr="00002DE4">
              <w:rPr>
                <w:sz w:val="20"/>
                <w:szCs w:val="20"/>
                <w:lang w:val="lt-LT"/>
              </w:rPr>
              <w:t>Statinių tipas: negyvenamieji pastatai, visuomeninių pastatų grupė , specialiųjų pastatų paskirt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864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22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468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0DFB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555C92E4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151" w14:textId="54C646E3" w:rsidR="006C1C0A" w:rsidRPr="004717C6" w:rsidRDefault="006C1C0A" w:rsidP="004717C6">
            <w:pPr>
              <w:pStyle w:val="Betarp"/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67D6" w14:textId="270799B2" w:rsidR="006C1C0A" w:rsidRPr="004717C6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717C6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4.1.1. 2)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ne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mažiau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kaip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po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(vieną)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neypatingo statinio</w:t>
            </w:r>
            <w:r w:rsidRPr="004717C6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specialiųjų</w:t>
            </w:r>
            <w:r w:rsidRPr="004717C6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statybos</w:t>
            </w:r>
            <w:r w:rsidRPr="004717C6">
              <w:rPr>
                <w:rFonts w:asciiTheme="majorHAnsi" w:hAnsiTheme="majorHAnsi" w:cstheme="majorHAnsi"/>
                <w:spacing w:val="-14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darbų</w:t>
            </w:r>
            <w:r w:rsidRPr="004717C6">
              <w:rPr>
                <w:rFonts w:asciiTheme="majorHAnsi" w:hAnsiTheme="majorHAnsi" w:cstheme="majorHAnsi"/>
                <w:spacing w:val="-15"/>
                <w:sz w:val="20"/>
                <w:szCs w:val="20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vadovą šioms darbų sritims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B343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2A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AD0C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CAF9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765BCC60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10003" w14:textId="4005BF5A" w:rsidR="006C1C0A" w:rsidRPr="004717C6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1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5F37" w14:textId="45DA6C19" w:rsidR="006C1C0A" w:rsidRPr="004717C6" w:rsidRDefault="006C1C0A" w:rsidP="004717C6">
            <w:pPr>
              <w:pStyle w:val="TableParagraph"/>
              <w:tabs>
                <w:tab w:val="left" w:pos="421"/>
              </w:tabs>
              <w:ind w:right="10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) </w:t>
            </w:r>
            <w:r w:rsidRPr="004717C6">
              <w:rPr>
                <w:rFonts w:asciiTheme="majorHAnsi" w:hAnsiTheme="majorHAnsi" w:cstheme="majorHAnsi"/>
                <w:sz w:val="20"/>
                <w:szCs w:val="20"/>
              </w:rPr>
              <w:t>vandentiekio ir nuotekų šalinimo sistemų 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378A7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76F0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879D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A8E3" w14:textId="77777777" w:rsidR="006C1C0A" w:rsidRPr="004717C6" w:rsidRDefault="006C1C0A" w:rsidP="00AD0F3E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0DFA1E6F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05E6" w14:textId="41DF63EF" w:rsidR="006C1C0A" w:rsidRPr="004717C6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2.2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36ED" w14:textId="5BCD412C" w:rsidR="006C1C0A" w:rsidRPr="004717C6" w:rsidRDefault="006C1C0A" w:rsidP="004717C6">
            <w:pPr>
              <w:pStyle w:val="Betarp"/>
              <w:tabs>
                <w:tab w:val="left" w:pos="204"/>
                <w:tab w:val="left" w:pos="374"/>
              </w:tabs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b)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šildymo, vėdinimo ir oro kondicionavimo sistemų 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EAE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7538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A72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94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120ECB4E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E3F9F" w14:textId="10950E36" w:rsidR="006C1C0A" w:rsidRPr="004717C6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lastRenderedPageBreak/>
              <w:t xml:space="preserve">2.3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928C" w14:textId="573B2D87" w:rsidR="006C1C0A" w:rsidRPr="004717C6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 xml:space="preserve">c) 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elektros</w:t>
            </w:r>
            <w:r w:rsidRPr="004717C6">
              <w:rPr>
                <w:rFonts w:asciiTheme="majorHAnsi" w:hAnsiTheme="majorHAnsi" w:cstheme="majorHAnsi"/>
                <w:spacing w:val="-5"/>
                <w:sz w:val="20"/>
                <w:szCs w:val="20"/>
                <w:lang w:val="lt-LT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inžinerinių</w:t>
            </w:r>
            <w:r w:rsidRPr="004717C6">
              <w:rPr>
                <w:rFonts w:asciiTheme="majorHAnsi" w:hAnsiTheme="majorHAnsi" w:cstheme="majorHAnsi"/>
                <w:spacing w:val="-4"/>
                <w:sz w:val="20"/>
                <w:szCs w:val="20"/>
                <w:lang w:val="lt-LT"/>
              </w:rPr>
              <w:t xml:space="preserve"> </w:t>
            </w:r>
            <w:r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sistemų</w:t>
            </w:r>
            <w:r w:rsidRPr="004717C6">
              <w:rPr>
                <w:rFonts w:asciiTheme="majorHAnsi" w:hAnsiTheme="majorHAnsi" w:cstheme="majorHAnsi"/>
                <w:spacing w:val="-3"/>
                <w:sz w:val="20"/>
                <w:szCs w:val="20"/>
                <w:lang w:val="lt-LT"/>
              </w:rPr>
              <w:t xml:space="preserve"> </w:t>
            </w:r>
            <w:r w:rsidRPr="004717C6">
              <w:rPr>
                <w:rFonts w:asciiTheme="majorHAnsi" w:hAnsiTheme="majorHAnsi" w:cstheme="majorHAnsi"/>
                <w:spacing w:val="-2"/>
                <w:sz w:val="20"/>
                <w:szCs w:val="20"/>
                <w:lang w:val="lt-LT"/>
              </w:rPr>
              <w:t>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242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88F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83E1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B724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  <w:tr w:rsidR="006C1C0A" w:rsidRPr="004717C6" w14:paraId="402F59B6" w14:textId="77777777" w:rsidTr="006C1C0A">
        <w:trPr>
          <w:trHeight w:val="20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F9E76" w14:textId="080BB54B" w:rsidR="006C1C0A" w:rsidRPr="004717C6" w:rsidRDefault="006C1C0A" w:rsidP="004717C6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2.</w:t>
            </w:r>
            <w:r w:rsidR="00DD489E"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>4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  <w:t xml:space="preserve">. 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E7D0" w14:textId="0069C21A" w:rsidR="006C1C0A" w:rsidRPr="004717C6" w:rsidRDefault="00DD489E" w:rsidP="00E36877">
            <w:pPr>
              <w:pStyle w:val="Betarp"/>
              <w:rPr>
                <w:rFonts w:asciiTheme="majorHAnsi" w:hAnsiTheme="majorHAnsi" w:cstheme="majorHAnsi"/>
                <w:sz w:val="20"/>
                <w:szCs w:val="20"/>
                <w:lang w:val="lt-LT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d</w:t>
            </w:r>
            <w:r w:rsidR="006C1C0A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 xml:space="preserve">) </w:t>
            </w:r>
            <w:r w:rsidR="006C1C0A" w:rsidRPr="004717C6">
              <w:rPr>
                <w:rFonts w:asciiTheme="majorHAnsi" w:hAnsiTheme="majorHAnsi" w:cstheme="majorHAnsi"/>
                <w:sz w:val="20"/>
                <w:szCs w:val="20"/>
                <w:lang w:val="lt-LT"/>
              </w:rPr>
              <w:t>procesų valdymo ir automatizacijos sistemų įrengima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353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C0D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7A7B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D32E" w14:textId="77777777" w:rsidR="006C1C0A" w:rsidRPr="004717C6" w:rsidRDefault="006C1C0A" w:rsidP="00E36877">
            <w:pPr>
              <w:pStyle w:val="Betarp"/>
              <w:rPr>
                <w:rFonts w:asciiTheme="majorHAnsi" w:hAnsiTheme="majorHAnsi" w:cstheme="majorHAnsi"/>
                <w:b/>
                <w:sz w:val="20"/>
                <w:szCs w:val="20"/>
                <w:lang w:val="lt-LT"/>
              </w:rPr>
            </w:pPr>
          </w:p>
        </w:tc>
      </w:tr>
    </w:tbl>
    <w:p w14:paraId="128EA7DB" w14:textId="342BD642" w:rsidR="00AD0F3E" w:rsidRPr="004717C6" w:rsidRDefault="00E36877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  <w:r w:rsidRPr="004717C6">
        <w:rPr>
          <w:lang w:val="lt-LT"/>
        </w:rPr>
        <w:t xml:space="preserve">Perkančioji organizacija informaciją apie Lietuvoje išduotus kvalifikacijos dokumentus pasitikrina SSVA registruose </w:t>
      </w:r>
      <w:hyperlink r:id="rId10" w:history="1">
        <w:r w:rsidRPr="004717C6">
          <w:rPr>
            <w:rStyle w:val="Hipersaitas"/>
            <w:lang w:val="lt-LT"/>
          </w:rPr>
          <w:t>https://www.ssva.lt/cms/registrai</w:t>
        </w:r>
      </w:hyperlink>
      <w:r w:rsidRPr="004717C6">
        <w:rPr>
          <w:lang w:val="lt-LT"/>
        </w:rPr>
        <w:t>.</w:t>
      </w:r>
    </w:p>
    <w:p w14:paraId="5934E5C7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1AA50DA" w14:textId="3FA6BE5A" w:rsidR="007354C1" w:rsidRPr="004717C6" w:rsidRDefault="007354C1" w:rsidP="007354C1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>2 lentelė. Tiekėjo</w:t>
      </w:r>
      <w:r w:rsidRPr="004717C6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3"/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3A66B5" w:rsidRPr="004717C6">
        <w:rPr>
          <w:rFonts w:ascii="Calibri Light" w:hAnsi="Calibri Light" w:cs="Calibri Light"/>
          <w:b/>
          <w:sz w:val="16"/>
          <w:szCs w:val="16"/>
          <w:lang w:val="lt-LT"/>
        </w:rPr>
        <w:t>atliktų darbų</w:t>
      </w:r>
      <w:r w:rsidRPr="004717C6">
        <w:rPr>
          <w:rFonts w:ascii="Calibri Light" w:hAnsi="Calibri Light" w:cs="Calibri Light"/>
          <w:b/>
          <w:sz w:val="16"/>
          <w:szCs w:val="16"/>
          <w:lang w:val="lt-LT"/>
        </w:rPr>
        <w:t xml:space="preserve">  sąrašas: </w:t>
      </w:r>
      <w:r w:rsidRPr="004717C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7354C1" w:rsidRPr="004717C6" w14:paraId="2DB4C423" w14:textId="77777777" w:rsidTr="006E7CB4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6DEC9C3A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23F87" w14:textId="4F64F89F" w:rsidR="007354C1" w:rsidRPr="004717C6" w:rsidRDefault="003A66B5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i darbai</w:t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7354C1" w:rsidRPr="004717C6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4"/>
            </w:r>
            <w:r w:rsidR="007354C1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07BBEB99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4F49FFFB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64EE314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0E441C3" w14:textId="7E4B397A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Atliktų </w:t>
            </w:r>
            <w:r w:rsidR="003A66B5"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darbų</w:t>
            </w:r>
            <w:r w:rsidRPr="004717C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Pr="004717C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6FBBA3B0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ertė eurais be PVM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0C838C9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4717C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7354C1" w:rsidRPr="004717C6" w14:paraId="6929CC54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AD5394D" w14:textId="77777777" w:rsidR="007354C1" w:rsidRPr="004717C6" w:rsidRDefault="007354C1" w:rsidP="006E7CB4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3103F67F" w14:textId="02D57DF8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4717C6">
              <w:rPr>
                <w:rFonts w:ascii="Calibri Light" w:hAnsi="Calibri Light" w:cs="Calibri Light"/>
                <w:color w:val="000000"/>
                <w:lang w:val="lt-LT"/>
              </w:rPr>
              <w:t>4.1.2.</w:t>
            </w:r>
          </w:p>
        </w:tc>
        <w:tc>
          <w:tcPr>
            <w:tcW w:w="855" w:type="pct"/>
          </w:tcPr>
          <w:p w14:paraId="00143078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21942644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B8CBACC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70E6FF25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68D722E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2061F612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7354C1" w:rsidRPr="004717C6" w14:paraId="335F1367" w14:textId="77777777" w:rsidTr="006E7CB4">
        <w:trPr>
          <w:trHeight w:val="20"/>
        </w:trPr>
        <w:tc>
          <w:tcPr>
            <w:tcW w:w="256" w:type="pct"/>
            <w:vAlign w:val="center"/>
          </w:tcPr>
          <w:p w14:paraId="0390B0C6" w14:textId="77777777" w:rsidR="007354C1" w:rsidRPr="004717C6" w:rsidRDefault="007354C1" w:rsidP="006E7CB4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60DA51E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3283F630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0B8853ED" w14:textId="77777777" w:rsidR="007354C1" w:rsidRPr="004717C6" w:rsidRDefault="007354C1" w:rsidP="006E7CB4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08085F5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443DBDC8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0FA67834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005E0E81" w14:textId="77777777" w:rsidR="007354C1" w:rsidRPr="004717C6" w:rsidRDefault="007354C1" w:rsidP="006E7CB4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41A20ACD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703AD91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1251695" w14:textId="77777777" w:rsidR="00AD0F3E" w:rsidRPr="004717C6" w:rsidRDefault="00AD0F3E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4FE9EB00" w14:textId="77777777" w:rsidR="0061055F" w:rsidRPr="004717C6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4717C6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5" w:name="Tekstas2"/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4717C6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5"/>
          </w:p>
        </w:tc>
      </w:tr>
      <w:tr w:rsidR="0061055F" w:rsidRPr="004717C6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4717C6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4717C6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4717C6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4717C6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4717C6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4717C6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4717C6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4717C6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E2AA78" w14:textId="77777777" w:rsidR="006A6C43" w:rsidRDefault="006A6C43">
      <w:pPr>
        <w:spacing w:after="0" w:line="240" w:lineRule="auto"/>
      </w:pPr>
      <w:r>
        <w:separator/>
      </w:r>
    </w:p>
  </w:endnote>
  <w:endnote w:type="continuationSeparator" w:id="0">
    <w:p w14:paraId="3B4D969C" w14:textId="77777777" w:rsidR="006A6C43" w:rsidRDefault="006A6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526BB0" w14:textId="77777777" w:rsidR="006A6C43" w:rsidRDefault="006A6C43">
      <w:pPr>
        <w:spacing w:after="0" w:line="240" w:lineRule="auto"/>
      </w:pPr>
      <w:r>
        <w:separator/>
      </w:r>
    </w:p>
  </w:footnote>
  <w:footnote w:type="continuationSeparator" w:id="0">
    <w:p w14:paraId="4237B0CE" w14:textId="77777777" w:rsidR="006A6C43" w:rsidRDefault="006A6C43">
      <w:pPr>
        <w:spacing w:after="0" w:line="240" w:lineRule="auto"/>
      </w:pPr>
      <w:r>
        <w:continuationSeparator/>
      </w:r>
    </w:p>
  </w:footnote>
  <w:footnote w:id="1">
    <w:p w14:paraId="5DA86522" w14:textId="77777777" w:rsidR="00AD0F3E" w:rsidRDefault="00AD0F3E" w:rsidP="00AD0F3E">
      <w:pPr>
        <w:pStyle w:val="Puslapioinaostekstas"/>
        <w:rPr>
          <w:rFonts w:ascii="Arial Narrow" w:hAnsi="Arial Narrow"/>
          <w:sz w:val="18"/>
          <w:szCs w:val="18"/>
          <w:lang w:val="lt-LT"/>
        </w:rPr>
      </w:pPr>
      <w:r>
        <w:rPr>
          <w:rStyle w:val="Puslapioinaosnuoroda"/>
        </w:rPr>
        <w:footnoteRef/>
      </w:r>
      <w:r>
        <w:t xml:space="preserve"> </w:t>
      </w:r>
      <w:r>
        <w:rPr>
          <w:rFonts w:ascii="Arial Narrow" w:hAnsi="Arial Narrow"/>
          <w:sz w:val="18"/>
          <w:szCs w:val="18"/>
        </w:rPr>
        <w:t>T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iekėja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 xml:space="preserve"> gali remtis kito (-ų) ūkio subjekto (-ų) pajėgumais, pasitelkti subtiekėją (-</w:t>
      </w:r>
      <w:proofErr w:type="spellStart"/>
      <w:r>
        <w:rPr>
          <w:rFonts w:ascii="Arial Narrow" w:hAnsi="Arial Narrow" w:cs="Calibri Light"/>
          <w:iCs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 w:cs="Calibri Light"/>
          <w:iCs/>
          <w:sz w:val="18"/>
          <w:szCs w:val="18"/>
          <w:lang w:val="lt-LT"/>
        </w:rPr>
        <w:t>), jeigu jų specialistai patys vykdys tą pirkimo sutarties dalį, kuriai reikia nustatytos kvalifikacijos</w:t>
      </w:r>
      <w:r>
        <w:rPr>
          <w:rFonts w:ascii="Arial Narrow" w:hAnsi="Arial Narrow" w:cs="Calibri Light"/>
          <w:sz w:val="18"/>
          <w:szCs w:val="18"/>
          <w:lang w:val="lt-LT"/>
        </w:rPr>
        <w:t>.</w:t>
      </w:r>
    </w:p>
  </w:footnote>
  <w:footnote w:id="2">
    <w:p w14:paraId="203CB600" w14:textId="77777777" w:rsidR="006C1C0A" w:rsidRDefault="006C1C0A" w:rsidP="00AD0F3E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>
        <w:rPr>
          <w:lang w:val="lt-LT"/>
        </w:rPr>
        <w:t xml:space="preserve"> </w:t>
      </w:r>
      <w:r>
        <w:rPr>
          <w:rFonts w:ascii="Arial Narrow" w:hAnsi="Arial Narrow"/>
          <w:sz w:val="18"/>
          <w:szCs w:val="18"/>
          <w:lang w:val="lt-LT"/>
        </w:rPr>
        <w:t>Jeigu tiekėjas remiasi kito (-ų) ūkio subjekto (-ų) pajėgumais, pasitelkia subtiekėją (-</w:t>
      </w:r>
      <w:proofErr w:type="spellStart"/>
      <w:r>
        <w:rPr>
          <w:rFonts w:ascii="Arial Narrow" w:hAnsi="Arial Narrow"/>
          <w:sz w:val="18"/>
          <w:szCs w:val="18"/>
          <w:lang w:val="lt-LT"/>
        </w:rPr>
        <w:t>us</w:t>
      </w:r>
      <w:proofErr w:type="spellEnd"/>
      <w:r>
        <w:rPr>
          <w:rFonts w:ascii="Arial Narrow" w:hAnsi="Arial Narrow"/>
          <w:sz w:val="18"/>
          <w:szCs w:val="18"/>
          <w:lang w:val="lt-LT"/>
        </w:rPr>
        <w:t>) (jų specialistus), jis privalo nurodyti pirkimo sutarties dalį, kurią vykdant bus pasiremta</w:t>
      </w:r>
    </w:p>
  </w:footnote>
  <w:footnote w:id="3">
    <w:p w14:paraId="61781429" w14:textId="77777777" w:rsidR="007354C1" w:rsidRPr="00CA6B85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4">
    <w:p w14:paraId="56AA4488" w14:textId="77777777" w:rsidR="007354C1" w:rsidRPr="00D12754" w:rsidRDefault="007354C1" w:rsidP="007354C1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46F6730D" w:rsidR="00A90AB3" w:rsidRPr="0059377C" w:rsidRDefault="00A90AB3" w:rsidP="005D78AA">
    <w:pPr>
      <w:pStyle w:val="Antrats"/>
      <w:tabs>
        <w:tab w:val="clear" w:pos="4680"/>
        <w:tab w:val="clear" w:pos="9360"/>
      </w:tabs>
      <w:jc w:val="right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2FF3352F"/>
    <w:multiLevelType w:val="hybridMultilevel"/>
    <w:tmpl w:val="4E7681E2"/>
    <w:lvl w:ilvl="0" w:tplc="1DE89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3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4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6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9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0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1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587A33"/>
    <w:multiLevelType w:val="hybridMultilevel"/>
    <w:tmpl w:val="A208AA7C"/>
    <w:lvl w:ilvl="0" w:tplc="C66EEE06">
      <w:start w:val="1"/>
      <w:numFmt w:val="decimal"/>
      <w:lvlText w:val="%1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lt-LT" w:eastAsia="en-US" w:bidi="ar-SA"/>
      </w:rPr>
    </w:lvl>
    <w:lvl w:ilvl="1" w:tplc="DDF23284">
      <w:start w:val="1"/>
      <w:numFmt w:val="lowerLetter"/>
      <w:lvlText w:val="%2)"/>
      <w:lvlJc w:val="left"/>
      <w:pPr>
        <w:ind w:left="146" w:hanging="2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lt-LT" w:eastAsia="en-US" w:bidi="ar-SA"/>
      </w:rPr>
    </w:lvl>
    <w:lvl w:ilvl="2" w:tplc="5EE61E64">
      <w:numFmt w:val="bullet"/>
      <w:lvlText w:val="•"/>
      <w:lvlJc w:val="left"/>
      <w:pPr>
        <w:ind w:left="960" w:hanging="276"/>
      </w:pPr>
      <w:rPr>
        <w:rFonts w:hint="default"/>
        <w:lang w:val="lt-LT" w:eastAsia="en-US" w:bidi="ar-SA"/>
      </w:rPr>
    </w:lvl>
    <w:lvl w:ilvl="3" w:tplc="60E25314">
      <w:numFmt w:val="bullet"/>
      <w:lvlText w:val="•"/>
      <w:lvlJc w:val="left"/>
      <w:pPr>
        <w:ind w:left="1370" w:hanging="276"/>
      </w:pPr>
      <w:rPr>
        <w:rFonts w:hint="default"/>
        <w:lang w:val="lt-LT" w:eastAsia="en-US" w:bidi="ar-SA"/>
      </w:rPr>
    </w:lvl>
    <w:lvl w:ilvl="4" w:tplc="9D6A978C">
      <w:numFmt w:val="bullet"/>
      <w:lvlText w:val="•"/>
      <w:lvlJc w:val="left"/>
      <w:pPr>
        <w:ind w:left="1781" w:hanging="276"/>
      </w:pPr>
      <w:rPr>
        <w:rFonts w:hint="default"/>
        <w:lang w:val="lt-LT" w:eastAsia="en-US" w:bidi="ar-SA"/>
      </w:rPr>
    </w:lvl>
    <w:lvl w:ilvl="5" w:tplc="716E2516">
      <w:numFmt w:val="bullet"/>
      <w:lvlText w:val="•"/>
      <w:lvlJc w:val="left"/>
      <w:pPr>
        <w:ind w:left="2191" w:hanging="276"/>
      </w:pPr>
      <w:rPr>
        <w:rFonts w:hint="default"/>
        <w:lang w:val="lt-LT" w:eastAsia="en-US" w:bidi="ar-SA"/>
      </w:rPr>
    </w:lvl>
    <w:lvl w:ilvl="6" w:tplc="33942582">
      <w:numFmt w:val="bullet"/>
      <w:lvlText w:val="•"/>
      <w:lvlJc w:val="left"/>
      <w:pPr>
        <w:ind w:left="2601" w:hanging="276"/>
      </w:pPr>
      <w:rPr>
        <w:rFonts w:hint="default"/>
        <w:lang w:val="lt-LT" w:eastAsia="en-US" w:bidi="ar-SA"/>
      </w:rPr>
    </w:lvl>
    <w:lvl w:ilvl="7" w:tplc="4330F288">
      <w:numFmt w:val="bullet"/>
      <w:lvlText w:val="•"/>
      <w:lvlJc w:val="left"/>
      <w:pPr>
        <w:ind w:left="3012" w:hanging="276"/>
      </w:pPr>
      <w:rPr>
        <w:rFonts w:hint="default"/>
        <w:lang w:val="lt-LT" w:eastAsia="en-US" w:bidi="ar-SA"/>
      </w:rPr>
    </w:lvl>
    <w:lvl w:ilvl="8" w:tplc="DA429836">
      <w:numFmt w:val="bullet"/>
      <w:lvlText w:val="•"/>
      <w:lvlJc w:val="left"/>
      <w:pPr>
        <w:ind w:left="3422" w:hanging="276"/>
      </w:pPr>
      <w:rPr>
        <w:rFonts w:hint="default"/>
        <w:lang w:val="lt-LT" w:eastAsia="en-US" w:bidi="ar-SA"/>
      </w:rPr>
    </w:lvl>
  </w:abstractNum>
  <w:abstractNum w:abstractNumId="34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8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1"/>
  </w:num>
  <w:num w:numId="8" w16cid:durableId="274601601">
    <w:abstractNumId w:val="16"/>
  </w:num>
  <w:num w:numId="9" w16cid:durableId="1486823082">
    <w:abstractNumId w:val="23"/>
  </w:num>
  <w:num w:numId="10" w16cid:durableId="2124617476">
    <w:abstractNumId w:val="9"/>
  </w:num>
  <w:num w:numId="11" w16cid:durableId="916402232">
    <w:abstractNumId w:val="27"/>
  </w:num>
  <w:num w:numId="12" w16cid:durableId="1495147692">
    <w:abstractNumId w:val="10"/>
  </w:num>
  <w:num w:numId="13" w16cid:durableId="1609896743">
    <w:abstractNumId w:val="35"/>
  </w:num>
  <w:num w:numId="14" w16cid:durableId="1186098167">
    <w:abstractNumId w:val="17"/>
  </w:num>
  <w:num w:numId="15" w16cid:durableId="2042168271">
    <w:abstractNumId w:val="42"/>
  </w:num>
  <w:num w:numId="16" w16cid:durableId="353924329">
    <w:abstractNumId w:val="14"/>
  </w:num>
  <w:num w:numId="17" w16cid:durableId="1726634363">
    <w:abstractNumId w:val="32"/>
  </w:num>
  <w:num w:numId="18" w16cid:durableId="1961914878">
    <w:abstractNumId w:val="24"/>
  </w:num>
  <w:num w:numId="19" w16cid:durableId="327946557">
    <w:abstractNumId w:val="20"/>
  </w:num>
  <w:num w:numId="20" w16cid:durableId="783698050">
    <w:abstractNumId w:val="26"/>
  </w:num>
  <w:num w:numId="21" w16cid:durableId="244658027">
    <w:abstractNumId w:val="36"/>
  </w:num>
  <w:num w:numId="22" w16cid:durableId="2105105260">
    <w:abstractNumId w:val="40"/>
  </w:num>
  <w:num w:numId="23" w16cid:durableId="1716461359">
    <w:abstractNumId w:val="11"/>
  </w:num>
  <w:num w:numId="24" w16cid:durableId="1175340548">
    <w:abstractNumId w:val="34"/>
  </w:num>
  <w:num w:numId="25" w16cid:durableId="2007854254">
    <w:abstractNumId w:val="12"/>
  </w:num>
  <w:num w:numId="26" w16cid:durableId="200017215">
    <w:abstractNumId w:val="28"/>
  </w:num>
  <w:num w:numId="27" w16cid:durableId="1355495271">
    <w:abstractNumId w:val="43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4"/>
  </w:num>
  <w:num w:numId="31" w16cid:durableId="1139884922">
    <w:abstractNumId w:val="29"/>
  </w:num>
  <w:num w:numId="32" w16cid:durableId="1230926163">
    <w:abstractNumId w:val="6"/>
  </w:num>
  <w:num w:numId="33" w16cid:durableId="1579318156">
    <w:abstractNumId w:val="37"/>
  </w:num>
  <w:num w:numId="34" w16cid:durableId="1944221353">
    <w:abstractNumId w:val="7"/>
  </w:num>
  <w:num w:numId="35" w16cid:durableId="907764731">
    <w:abstractNumId w:val="25"/>
  </w:num>
  <w:num w:numId="36" w16cid:durableId="409087169">
    <w:abstractNumId w:val="41"/>
  </w:num>
  <w:num w:numId="37" w16cid:durableId="1421557726">
    <w:abstractNumId w:val="15"/>
  </w:num>
  <w:num w:numId="38" w16cid:durableId="982856999">
    <w:abstractNumId w:val="30"/>
  </w:num>
  <w:num w:numId="39" w16cid:durableId="1321881390">
    <w:abstractNumId w:val="22"/>
  </w:num>
  <w:num w:numId="40" w16cid:durableId="1693067950">
    <w:abstractNumId w:val="39"/>
  </w:num>
  <w:num w:numId="41" w16cid:durableId="1667440762">
    <w:abstractNumId w:val="31"/>
  </w:num>
  <w:num w:numId="42" w16cid:durableId="827404548">
    <w:abstractNumId w:val="38"/>
  </w:num>
  <w:num w:numId="43" w16cid:durableId="33307496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3994815">
    <w:abstractNumId w:val="33"/>
  </w:num>
  <w:num w:numId="45" w16cid:durableId="816721936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02DE4"/>
    <w:rsid w:val="00023542"/>
    <w:rsid w:val="00026A54"/>
    <w:rsid w:val="0003366F"/>
    <w:rsid w:val="00036DBB"/>
    <w:rsid w:val="0004685E"/>
    <w:rsid w:val="00051D74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A722F"/>
    <w:rsid w:val="000B0A6A"/>
    <w:rsid w:val="000D70CC"/>
    <w:rsid w:val="000F554D"/>
    <w:rsid w:val="001274D3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A59EA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D6102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372D"/>
    <w:rsid w:val="00355B56"/>
    <w:rsid w:val="003571DA"/>
    <w:rsid w:val="00357BD5"/>
    <w:rsid w:val="003673D6"/>
    <w:rsid w:val="00385616"/>
    <w:rsid w:val="00392844"/>
    <w:rsid w:val="00395636"/>
    <w:rsid w:val="0039787C"/>
    <w:rsid w:val="003A66B5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5E92"/>
    <w:rsid w:val="0042600F"/>
    <w:rsid w:val="00430A6E"/>
    <w:rsid w:val="004425B7"/>
    <w:rsid w:val="00443697"/>
    <w:rsid w:val="00450BFC"/>
    <w:rsid w:val="00470AB6"/>
    <w:rsid w:val="004717C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B1403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16D1"/>
    <w:rsid w:val="0055549E"/>
    <w:rsid w:val="00564300"/>
    <w:rsid w:val="00564684"/>
    <w:rsid w:val="00566909"/>
    <w:rsid w:val="00575F82"/>
    <w:rsid w:val="005907B7"/>
    <w:rsid w:val="005934FF"/>
    <w:rsid w:val="0059377C"/>
    <w:rsid w:val="005C3338"/>
    <w:rsid w:val="005D78AA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A6C43"/>
    <w:rsid w:val="006B18BD"/>
    <w:rsid w:val="006B2576"/>
    <w:rsid w:val="006B5389"/>
    <w:rsid w:val="006C070D"/>
    <w:rsid w:val="006C0D3A"/>
    <w:rsid w:val="006C1C0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4C1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96BC8"/>
    <w:rsid w:val="007B2144"/>
    <w:rsid w:val="007B5673"/>
    <w:rsid w:val="007C1EB6"/>
    <w:rsid w:val="007C51AE"/>
    <w:rsid w:val="007C6AE7"/>
    <w:rsid w:val="007D28A7"/>
    <w:rsid w:val="007D484D"/>
    <w:rsid w:val="007E3277"/>
    <w:rsid w:val="007E41FC"/>
    <w:rsid w:val="007F12F4"/>
    <w:rsid w:val="00801195"/>
    <w:rsid w:val="008151AD"/>
    <w:rsid w:val="00833064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3367A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73F6B"/>
    <w:rsid w:val="00A90AB3"/>
    <w:rsid w:val="00A91815"/>
    <w:rsid w:val="00A95834"/>
    <w:rsid w:val="00AC1A0B"/>
    <w:rsid w:val="00AC45F8"/>
    <w:rsid w:val="00AD0F3E"/>
    <w:rsid w:val="00AD116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0CD2"/>
    <w:rsid w:val="00BF1B51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C54C9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62C94"/>
    <w:rsid w:val="00D877A9"/>
    <w:rsid w:val="00D92A1E"/>
    <w:rsid w:val="00DB0703"/>
    <w:rsid w:val="00DB2CC7"/>
    <w:rsid w:val="00DC06DE"/>
    <w:rsid w:val="00DC1195"/>
    <w:rsid w:val="00DD2695"/>
    <w:rsid w:val="00DD489E"/>
    <w:rsid w:val="00DD72FA"/>
    <w:rsid w:val="00DE5805"/>
    <w:rsid w:val="00DE68A3"/>
    <w:rsid w:val="00E05846"/>
    <w:rsid w:val="00E241BC"/>
    <w:rsid w:val="00E2482E"/>
    <w:rsid w:val="00E35014"/>
    <w:rsid w:val="00E36877"/>
    <w:rsid w:val="00E37313"/>
    <w:rsid w:val="00E77F87"/>
    <w:rsid w:val="00E808D1"/>
    <w:rsid w:val="00E925FD"/>
    <w:rsid w:val="00EA0899"/>
    <w:rsid w:val="00EA6CE5"/>
    <w:rsid w:val="00EB3442"/>
    <w:rsid w:val="00EE7EC3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718E0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unhideWhenUsed/>
    <w:qFormat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qFormat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qFormat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  <w:style w:type="paragraph" w:customStyle="1" w:styleId="TableParagraph">
    <w:name w:val="Table Paragraph"/>
    <w:basedOn w:val="prastasis"/>
    <w:uiPriority w:val="1"/>
    <w:qFormat/>
    <w:rsid w:val="004717C6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ssva.lt/cms/registra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02</Words>
  <Characters>857</Characters>
  <Application>Microsoft Office Word</Application>
  <DocSecurity>0</DocSecurity>
  <Lines>7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p21045 VPGT</dc:creator>
  <cp:keywords/>
  <cp:lastModifiedBy>Laima Malcienė</cp:lastModifiedBy>
  <cp:revision>7</cp:revision>
  <dcterms:created xsi:type="dcterms:W3CDTF">2025-05-09T11:59:00Z</dcterms:created>
  <dcterms:modified xsi:type="dcterms:W3CDTF">2025-07-22T11:59:00Z</dcterms:modified>
  <cp:version/>
</cp:coreProperties>
</file>